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พลเอกประยุทธ์) กราบเรียนท่านรัฐมนตรี - ท่านเอกอัครราชทูตผู้แทนสถานทูตประเทศต่าง ๆผู้บริหาร และผู้แทนจากหน่วยงานภาครัฐ - ภาคเอกชน ภาควิชาการ และภาคประชาสังคมตลอดจนท่านผู้มีเกียรติทุกท่านนะ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1-11-29T11:28:56Z</dcterms:created>
  <dcterms:modified xsi:type="dcterms:W3CDTF">2021-11-29T11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พฤษจิกายน 2564 เวลา 09.39 น.</vt:lpwstr>
  </property>
  <property fmtid="{D5CDD505-2E9C-101B-9397-08002B2CF9AE}" pid="3" name="subtitle">
    <vt:lpwstr/>
  </property>
</Properties>
</file>